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w:t>
      </w:r>
      <w:r>
        <w:t xml:space="preserve"> </w:t>
      </w:r>
      <w:r>
        <w:t xml:space="preserve">China</w:t>
      </w:r>
      <w:r>
        <w:t xml:space="preserve"> </w:t>
      </w:r>
      <w:r>
        <w:t xml:space="preserve">Shanghai</w:t>
      </w:r>
    </w:p>
    <w:bookmarkStart w:id="20" w:name="X9ed25e007a87e7f2a30acf0de03a4b729c5fd49"/>
    <w:p>
      <w:pPr>
        <w:pStyle w:val="Heading1"/>
      </w:pPr>
      <w:r>
        <w:t xml:space="preserve">Scholarship Application Letter for Academic Advancement in China Shanghai</w:t>
      </w:r>
    </w:p>
    <w:p>
      <w:pPr>
        <w:pStyle w:val="FirstParagraph"/>
      </w:pPr>
      <w:r>
        <w:t xml:space="preserve">Dear Esteemed Scholarship Committee of the China Shanghai International Education Foundation,</w:t>
      </w:r>
    </w:p>
    <w:p>
      <w:pPr>
        <w:pStyle w:val="BodyText"/>
      </w:pPr>
      <w:r>
        <w:t xml:space="preserve">It is with profound respect for the academic excellence and strategic vision of China’s educational institutions that I submit this Scholarship Application Letter as a commissioned Military Officer seeking to pursue advanced studies in national security strategy at Shanghai Jiao Tong University. With over eight years of dedicated service as a field operations commander within the Armed Forces of [Your Country], I have witnessed firsthand the critical importance of cross-cultural military education in fostering global security partnerships. This Scholarship Application Letter outlines my commitment to leveraging academic rigor in China Shanghai to enhance bilateral defense cooperation and contribute meaningfully to regional stability.</w:t>
      </w:r>
    </w:p>
    <w:p>
      <w:pPr>
        <w:pStyle w:val="BodyText"/>
      </w:pPr>
      <w:r>
        <w:t xml:space="preserve">My current role as a Military Officer specializing in joint logistics and multinational peacekeeping operations has positioned me at the forefront of complex international security challenges. I have led deployments across three continents, managing resource allocation during humanitarian crises and coordinating with allied forces under dynamic threat environments. However, I recognize that sustainable security solutions demand deeper academic understanding—particularly of China’s integrated approach to defense innovation, urban resilience, and strategic governance. Shanghai, as a global epicenter for technological advancement and military-civilian collaboration, offers the unparalleled environment necessary to bridge my operational experience with theoretical scholarship. This is why I specifically seek to study in China Shanghai: its unique ecosystem of cutting-edge research centers (such as the Shanghai Institute for International Studies), proximity to naval and aerospace hubs, and university partnerships with defense ministries create a living laboratory for modern security studies.</w:t>
      </w:r>
    </w:p>
    <w:p>
      <w:pPr>
        <w:pStyle w:val="BodyText"/>
      </w:pPr>
      <w:r>
        <w:t xml:space="preserve">The strategic alignment between my professional trajectory and the academic offerings at Shanghai Jiao Tong University’s School of International Relations is profound. I have meticulously selected courses in "Geopolitical Strategy in the Indo-Pacific" and "Advanced Defense Systems Management," both of which directly address gaps I’ve identified through my service. For instance, China’s development of smart city security frameworks—pioneered in Shanghai—provides a transformative model for integrating AI-driven surveillance with civilian infrastructure. As a Military Officer charged with securing urban environments during crises, studying these innovations would equip me to implement similar systems in my home nation while respecting cultural and operational contexts. This Scholarship Application Letter is not merely an academic pursuit; it is a deliberate investment in building practical pathways for China-Shanghai-based military innovation to benefit global security networks.</w:t>
      </w:r>
    </w:p>
    <w:p>
      <w:pPr>
        <w:pStyle w:val="BodyText"/>
      </w:pPr>
      <w:r>
        <w:t xml:space="preserve">China Shanghai’s position as a magnet for international talent further elevates this opportunity. The city’s 2035 Strategic Plan prioritizes "Harmonious Development through Technology," a vision I intend to support by engaging with local scholars at institutions like the China National Institute of Defense Technology (CNIDT). My proposed research on "Maritime Domain Awareness: Lessons from Shanghai’s Yangtze River Delta Integration" will analyze how China Shanghai’s port infrastructure informs multi-domain defense coordination—a framework directly transferable to my country’s coastal security initiatives. Crucially, studying in Shanghai allows me to immerse myself in the cultural nuances that shape China’s strategic decision-making, avoiding superficial interpretations of policies. As a Military Officer operating globally, I understand that true collaboration begins with deep contextual understanding—something only possible within China Shanghai’s vibrant academic and diplomatic communities.</w:t>
      </w:r>
    </w:p>
    <w:p>
      <w:pPr>
        <w:pStyle w:val="BodyText"/>
      </w:pPr>
      <w:r>
        <w:t xml:space="preserve">My application stands at the intersection of service and scholarship. During my tenure in the [Your Country] military, I championed initiatives like "Operation Harmony," which established joint training exercises with ASEAN partners to standardize disaster response protocols. I bring this same ethos to my academic goals: every course, seminar, and research collaboration must yield actionable insights for future Military Officer deployments. The scholarship would enable me to focus entirely on this mission—eliminating financial barriers that otherwise divert energy from intellectual growth toward logistical concerns. Shanghai’s international student community further ensures a collaborative learning environment where perspectives from 120+ nations enrich classroom discourse, mirroring the coalition-based operations I regularly lead.</w:t>
      </w:r>
    </w:p>
    <w:p>
      <w:pPr>
        <w:pStyle w:val="BodyText"/>
      </w:pPr>
      <w:r>
        <w:t xml:space="preserve">Moreover, this opportunity aligns with China’s broader diplomatic objectives under President Xi Jinping’s "Belt and Road Initiative for Security." By studying in China Shanghai, I will actively contribute to the "Common Security" pillar of this initiative. My post-graduation plan involves developing a framework for Sino-[Your Country] military education exchanges, modeled after Shanghai Jiao Tong University’s successful partnerships with NATO institutions. This would position me as a bridge-builder—transforming academic insights into tangible mechanisms for trust-building among militaries that have historically operated in isolation. The scholarship is thus not just an investment in my future; it is an investment in the next generation of China-Shanghai-driven security architecture.</w:t>
      </w:r>
    </w:p>
    <w:p>
      <w:pPr>
        <w:pStyle w:val="BodyText"/>
      </w:pPr>
      <w:r>
        <w:t xml:space="preserve">I am acutely aware that this Scholarship Application Letter represents a profound responsibility. As a Military Officer, I understand the weight of representing my nation’s values on global stages. In Shanghai—where ancient traditions meet futuristic aspirations—I will honor that trust through rigorous scholarship, cultural sensitivity, and an unyielding commitment to peace. My background in crisis management ensures I will not only thrive academically but also actively participate in campus initiatives like the Shanghai International Peace Forum, sharing frontline insights to strengthen international security dialogue.</w:t>
      </w:r>
    </w:p>
    <w:p>
      <w:pPr>
        <w:pStyle w:val="BodyText"/>
      </w:pPr>
      <w:r>
        <w:t xml:space="preserve">Thank you for considering my application. I have attached all required documentation, including my military service record, academic transcripts from [Your Institution], and letters of recommendation from two senior officers attesting to my leadership in multinational operations. I respectfully request the honor of contributing to China Shanghai’s legacy as a beacon of security innovation and am available for an interview at your earliest convenience. The strategic value this scholarship will unlock for both my nation and China Shanghai cannot be overstated—it is, quite simply, the essential catalyst for the next phase of our shared security journey.</w:t>
      </w:r>
    </w:p>
    <w:p>
      <w:pPr>
        <w:pStyle w:val="BodyText"/>
      </w:pPr>
      <w:r>
        <w:t xml:space="preserve">Sincerely,</w:t>
      </w:r>
    </w:p>
    <w:p>
      <w:pPr>
        <w:pStyle w:val="BodyText"/>
      </w:pPr>
      <w:r>
        <w:t xml:space="preserve">[Your Full Name]</w:t>
      </w:r>
    </w:p>
    <w:p>
      <w:pPr>
        <w:pStyle w:val="BodyText"/>
      </w:pPr>
      <w:r>
        <w:t xml:space="preserve">Rank: [Your Rank]</w:t>
      </w:r>
    </w:p>
    <w:p>
      <w:pPr>
        <w:pStyle w:val="BodyText"/>
      </w:pPr>
      <w:r>
        <w:t xml:space="preserve">Nationality: [Your Country]</w:t>
      </w:r>
    </w:p>
    <w:p>
      <w:pPr>
        <w:pStyle w:val="BodyText"/>
      </w:pPr>
      <w:r>
        <w:t xml:space="preserve">Contact Information: [Email/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litary Officer - China Shanghai</dc:title>
  <dc:creator/>
  <dc:language>en</dc:language>
  <cp:keywords/>
  <dcterms:created xsi:type="dcterms:W3CDTF">2025-12-10T22:35:04Z</dcterms:created>
  <dcterms:modified xsi:type="dcterms:W3CDTF">2025-12-10T22:35:04Z</dcterms:modified>
</cp:coreProperties>
</file>

<file path=docProps/custom.xml><?xml version="1.0" encoding="utf-8"?>
<Properties xmlns="http://schemas.openxmlformats.org/officeDocument/2006/custom-properties" xmlns:vt="http://schemas.openxmlformats.org/officeDocument/2006/docPropsVTypes"/>
</file>